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50E7F4" w14:textId="5E199119" w:rsidR="001039DE" w:rsidRDefault="00962F03" w:rsidP="00962F0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62F03">
        <w:rPr>
          <w:rFonts w:ascii="Times New Roman" w:hAnsi="Times New Roman" w:cs="Times New Roman"/>
          <w:b/>
          <w:bCs/>
          <w:sz w:val="28"/>
          <w:szCs w:val="28"/>
        </w:rPr>
        <w:t xml:space="preserve">Quiz #7 </w:t>
      </w:r>
    </w:p>
    <w:p w14:paraId="4594DB56" w14:textId="7AAF4569" w:rsidR="00962F03" w:rsidRDefault="00962F03" w:rsidP="00962F03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6DF3524" w14:textId="0C0653F0" w:rsidR="00453380" w:rsidRDefault="00962F03" w:rsidP="00962F0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Part 1</w:t>
      </w:r>
    </w:p>
    <w:p w14:paraId="23D3572A" w14:textId="267FFB7A" w:rsidR="007B616D" w:rsidRDefault="00453380" w:rsidP="00962F0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653BDB92" wp14:editId="5C11809D">
            <wp:extent cx="2095500" cy="2531533"/>
            <wp:effectExtent l="0" t="0" r="0" b="254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BD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4744" b="24280"/>
                    <a:stretch/>
                  </pic:blipFill>
                  <pic:spPr bwMode="auto">
                    <a:xfrm>
                      <a:off x="0" y="0"/>
                      <a:ext cx="2095500" cy="25315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829F3" w14:textId="1718D5AE" w:rsidR="00962F03" w:rsidRDefault="00962F03" w:rsidP="00962F0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Part 2 </w:t>
      </w:r>
    </w:p>
    <w:p w14:paraId="2ECA230B" w14:textId="1BAF24A1" w:rsidR="00F65819" w:rsidRDefault="00F65819" w:rsidP="00962F0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91D00D8" w14:textId="3C4314CC" w:rsidR="00F65819" w:rsidRPr="00F65819" w:rsidRDefault="00F65819" w:rsidP="00962F03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r w:rsidRPr="00F65819">
        <w:rPr>
          <w:rFonts w:ascii="Times New Roman" w:hAnsi="Times New Roman" w:cs="Times New Roman"/>
          <w:sz w:val="28"/>
          <w:szCs w:val="28"/>
        </w:rPr>
        <w:t>25.7 m/s^2</w:t>
      </w:r>
    </w:p>
    <w:bookmarkEnd w:id="0"/>
    <w:p w14:paraId="74819B1E" w14:textId="2B28B2E7" w:rsidR="00F65819" w:rsidRDefault="00F65819" w:rsidP="00962F0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3794DFD" w14:textId="4FB1A419" w:rsidR="003272D9" w:rsidRPr="003272D9" w:rsidRDefault="003272D9" w:rsidP="00962F03">
      <w:pPr>
        <w:rPr>
          <w:rFonts w:ascii="Times New Roman" w:hAnsi="Times New Roman" w:cs="Times New Roman"/>
          <w:b/>
          <w:bCs/>
          <w:sz w:val="28"/>
          <w:szCs w:val="28"/>
          <w:lang w:val="es-MX"/>
        </w:rPr>
      </w:pPr>
    </w:p>
    <w:p w14:paraId="6CF12DF8" w14:textId="77777777" w:rsidR="003272D9" w:rsidRPr="003272D9" w:rsidRDefault="003272D9" w:rsidP="00962F03">
      <w:pPr>
        <w:rPr>
          <w:rFonts w:ascii="Times New Roman" w:hAnsi="Times New Roman" w:cs="Times New Roman"/>
          <w:b/>
          <w:bCs/>
          <w:sz w:val="28"/>
          <w:szCs w:val="28"/>
          <w:lang w:val="es-MX"/>
        </w:rPr>
      </w:pPr>
    </w:p>
    <w:p w14:paraId="3902F4FA" w14:textId="41EA7A2A" w:rsidR="00962F03" w:rsidRDefault="00962F03" w:rsidP="00962F0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Part 3</w:t>
      </w:r>
    </w:p>
    <w:p w14:paraId="5B5D76CC" w14:textId="2BA34C46" w:rsidR="00F65819" w:rsidRDefault="00F65819" w:rsidP="00962F0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2B1DCF1" w14:textId="77777777" w:rsidR="00F65819" w:rsidRDefault="00F65819" w:rsidP="00962F0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25A92A6" w14:textId="091C69C2" w:rsidR="00F65819" w:rsidRPr="00F65819" w:rsidRDefault="00F65819" w:rsidP="00962F03">
      <w:pPr>
        <w:rPr>
          <w:rFonts w:ascii="Times New Roman" w:hAnsi="Times New Roman" w:cs="Times New Roman"/>
          <w:sz w:val="28"/>
          <w:szCs w:val="28"/>
        </w:rPr>
      </w:pPr>
      <w:r w:rsidRPr="00F65819">
        <w:rPr>
          <w:rFonts w:ascii="Times New Roman" w:hAnsi="Times New Roman" w:cs="Times New Roman"/>
          <w:sz w:val="28"/>
          <w:szCs w:val="28"/>
        </w:rPr>
        <w:t>10/7 kg*m/s^2</w:t>
      </w:r>
    </w:p>
    <w:p w14:paraId="534CF383" w14:textId="77777777" w:rsidR="00F65819" w:rsidRPr="00962F03" w:rsidRDefault="00F65819" w:rsidP="00962F03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F65819" w:rsidRPr="00962F0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290CDE" w14:textId="77777777" w:rsidR="00E53F1F" w:rsidRDefault="00E53F1F" w:rsidP="00962F03">
      <w:pPr>
        <w:spacing w:after="0" w:line="240" w:lineRule="auto"/>
      </w:pPr>
      <w:r>
        <w:separator/>
      </w:r>
    </w:p>
  </w:endnote>
  <w:endnote w:type="continuationSeparator" w:id="0">
    <w:p w14:paraId="3A931D46" w14:textId="77777777" w:rsidR="00E53F1F" w:rsidRDefault="00E53F1F" w:rsidP="00962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C949A1" w14:textId="77777777" w:rsidR="00E53F1F" w:rsidRDefault="00E53F1F" w:rsidP="00962F03">
      <w:pPr>
        <w:spacing w:after="0" w:line="240" w:lineRule="auto"/>
      </w:pPr>
      <w:r>
        <w:separator/>
      </w:r>
    </w:p>
  </w:footnote>
  <w:footnote w:type="continuationSeparator" w:id="0">
    <w:p w14:paraId="500F7CA5" w14:textId="77777777" w:rsidR="00E53F1F" w:rsidRDefault="00E53F1F" w:rsidP="00962F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5FB69" w14:textId="405FD869" w:rsidR="00962F03" w:rsidRDefault="00962F03" w:rsidP="00962F03">
    <w:pPr>
      <w:pStyle w:val="Header"/>
      <w:jc w:val="right"/>
    </w:pPr>
    <w:r>
      <w:t>Carlos Lopez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tDQ0NTazNLK0MLRU0lEKTi0uzszPAykwrAUAynQXGywAAAA="/>
  </w:docVars>
  <w:rsids>
    <w:rsidRoot w:val="00962F03"/>
    <w:rsid w:val="001039DE"/>
    <w:rsid w:val="003272D9"/>
    <w:rsid w:val="00453380"/>
    <w:rsid w:val="007B616D"/>
    <w:rsid w:val="00962F03"/>
    <w:rsid w:val="00E53F1F"/>
    <w:rsid w:val="00F65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04BC7"/>
  <w15:chartTrackingRefBased/>
  <w15:docId w15:val="{F1DD0D22-A87F-41E4-A25A-517FA0876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2F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F03"/>
  </w:style>
  <w:style w:type="paragraph" w:styleId="Footer">
    <w:name w:val="footer"/>
    <w:basedOn w:val="Normal"/>
    <w:link w:val="FooterChar"/>
    <w:uiPriority w:val="99"/>
    <w:unhideWhenUsed/>
    <w:rsid w:val="00962F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9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. Lopez Padilla</dc:creator>
  <cp:keywords/>
  <dc:description/>
  <cp:lastModifiedBy>Carlos A. Lopez Padilla</cp:lastModifiedBy>
  <cp:revision>5</cp:revision>
  <dcterms:created xsi:type="dcterms:W3CDTF">2020-04-03T20:25:00Z</dcterms:created>
  <dcterms:modified xsi:type="dcterms:W3CDTF">2020-04-03T20:52:00Z</dcterms:modified>
</cp:coreProperties>
</file>